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eu de bo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Acétate de 4-tert-butylcyclohexyle, cashmera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Pe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eu de bo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eu de bo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Acétate de 4-tert-butylcyclohexyle, cashmera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eu de bo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eu de bo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B877BB8-3F9B-4D95-81F6-68D556452EC3}"/>
</file>

<file path=customXml/itemProps3.xml><?xml version="1.0" encoding="utf-8"?>
<ds:datastoreItem xmlns:ds="http://schemas.openxmlformats.org/officeDocument/2006/customXml" ds:itemID="{C8B5CAB9-64A6-4942-9083-BC5959C723A2}"/>
</file>

<file path=customXml/itemProps4.xml><?xml version="1.0" encoding="utf-8"?>
<ds:datastoreItem xmlns:ds="http://schemas.openxmlformats.org/officeDocument/2006/customXml" ds:itemID="{4FED5270-D1ED-46AE-9FC7-0D33EA3FA27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